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0E1900" w14:textId="357B8475" w:rsidR="00434DF5" w:rsidRDefault="00434DF5"/>
    <w:p w14:paraId="5E955704" w14:textId="2D40C1B6" w:rsidR="0039231F" w:rsidRDefault="0039231F"/>
    <w:p w14:paraId="28543CA9" w14:textId="42A7D531" w:rsidR="0039231F" w:rsidRDefault="0039231F"/>
    <w:p w14:paraId="3BAAA2AD" w14:textId="37495E67" w:rsidR="0039231F" w:rsidRDefault="0039231F"/>
    <w:p w14:paraId="14B7764E" w14:textId="77777777" w:rsidR="0039231F" w:rsidRDefault="0039231F"/>
    <w:p w14:paraId="683D483D" w14:textId="12094433" w:rsidR="0039231F" w:rsidRDefault="0039231F"/>
    <w:p w14:paraId="088A0B8F" w14:textId="32EA14D0" w:rsidR="0039231F" w:rsidRDefault="0039231F"/>
    <w:p w14:paraId="592D3B50" w14:textId="77777777" w:rsidR="0039231F" w:rsidRDefault="0039231F"/>
    <w:p w14:paraId="5DF608FB" w14:textId="42C37D25" w:rsidR="0039231F" w:rsidRPr="0039231F" w:rsidRDefault="0039231F">
      <w:pPr>
        <w:rPr>
          <w:sz w:val="24"/>
          <w:szCs w:val="24"/>
        </w:rPr>
      </w:pPr>
    </w:p>
    <w:p w14:paraId="60A4C6DC" w14:textId="75CD9B12" w:rsidR="0039231F" w:rsidRPr="0039231F" w:rsidRDefault="0039231F" w:rsidP="0039231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9231F">
        <w:rPr>
          <w:rFonts w:ascii="Times New Roman" w:hAnsi="Times New Roman" w:cs="Times New Roman"/>
          <w:sz w:val="24"/>
          <w:szCs w:val="24"/>
        </w:rPr>
        <w:t>Assignment – Smart goal</w:t>
      </w:r>
    </w:p>
    <w:p w14:paraId="6BC307BC" w14:textId="341FA390" w:rsidR="0039231F" w:rsidRPr="0039231F" w:rsidRDefault="0039231F" w:rsidP="0039231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9231F">
        <w:rPr>
          <w:rFonts w:ascii="Times New Roman" w:hAnsi="Times New Roman" w:cs="Times New Roman"/>
          <w:sz w:val="24"/>
          <w:szCs w:val="24"/>
        </w:rPr>
        <w:t>Hampreet Singh (H10007862)</w:t>
      </w:r>
    </w:p>
    <w:p w14:paraId="3CD28DA0" w14:textId="5216A70F" w:rsidR="0039231F" w:rsidRPr="0039231F" w:rsidRDefault="0039231F" w:rsidP="0039231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9231F">
        <w:rPr>
          <w:rFonts w:ascii="Times New Roman" w:hAnsi="Times New Roman" w:cs="Times New Roman"/>
          <w:sz w:val="24"/>
          <w:szCs w:val="24"/>
        </w:rPr>
        <w:t>Hanson International Academy</w:t>
      </w:r>
    </w:p>
    <w:p w14:paraId="4A13CF4D" w14:textId="5FAD90B2" w:rsidR="0039231F" w:rsidRPr="0039231F" w:rsidRDefault="0039231F" w:rsidP="0039231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9231F">
        <w:rPr>
          <w:rFonts w:ascii="Times New Roman" w:hAnsi="Times New Roman" w:cs="Times New Roman"/>
          <w:sz w:val="24"/>
          <w:szCs w:val="24"/>
        </w:rPr>
        <w:t>Instructor: Mereena Joseph</w:t>
      </w:r>
    </w:p>
    <w:p w14:paraId="2094E6EA" w14:textId="60CD7E3A" w:rsidR="0039231F" w:rsidRPr="0039231F" w:rsidRDefault="0039231F" w:rsidP="0039231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9231F">
        <w:rPr>
          <w:rFonts w:ascii="Times New Roman" w:hAnsi="Times New Roman" w:cs="Times New Roman"/>
          <w:sz w:val="24"/>
          <w:szCs w:val="24"/>
        </w:rPr>
        <w:t>FIT1115 &amp; Health and Wellness</w:t>
      </w:r>
    </w:p>
    <w:p w14:paraId="467050FC" w14:textId="374AFE50" w:rsidR="0039231F" w:rsidRPr="0039231F" w:rsidRDefault="0039231F" w:rsidP="0039231F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9231F">
        <w:rPr>
          <w:rFonts w:ascii="Times New Roman" w:hAnsi="Times New Roman" w:cs="Times New Roman"/>
          <w:sz w:val="24"/>
          <w:szCs w:val="24"/>
        </w:rPr>
        <w:t>Due Date: 05/29/2021</w:t>
      </w:r>
    </w:p>
    <w:p w14:paraId="0028C645" w14:textId="07049328" w:rsidR="0039231F" w:rsidRDefault="0039231F" w:rsidP="0039231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B7DB519" w14:textId="5F59B26A" w:rsidR="0039231F" w:rsidRPr="0039231F" w:rsidRDefault="0039231F" w:rsidP="0039231F">
      <w:pPr>
        <w:tabs>
          <w:tab w:val="left" w:pos="3216"/>
        </w:tabs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9231F">
        <w:rPr>
          <w:rFonts w:ascii="Times New Roman" w:hAnsi="Times New Roman" w:cs="Times New Roman"/>
          <w:b/>
          <w:bCs/>
          <w:sz w:val="24"/>
          <w:szCs w:val="24"/>
          <w:u w:val="single"/>
        </w:rPr>
        <w:t>Scenario 1:</w:t>
      </w:r>
    </w:p>
    <w:p w14:paraId="0F1E653A" w14:textId="47AF04E6" w:rsidR="0039231F" w:rsidRPr="0039231F" w:rsidRDefault="0039231F" w:rsidP="0039231F">
      <w:pPr>
        <w:tabs>
          <w:tab w:val="left" w:pos="3216"/>
        </w:tabs>
        <w:rPr>
          <w:rFonts w:ascii="Times New Roman" w:hAnsi="Times New Roman" w:cs="Times New Roman"/>
          <w:sz w:val="24"/>
          <w:szCs w:val="24"/>
        </w:rPr>
      </w:pPr>
      <w:r w:rsidRPr="0039231F">
        <w:rPr>
          <w:rFonts w:ascii="Times New Roman" w:hAnsi="Times New Roman" w:cs="Times New Roman"/>
          <w:sz w:val="24"/>
          <w:szCs w:val="24"/>
        </w:rPr>
        <w:t>Ans1. The core concepts of fitness recommended for Cindy are:</w:t>
      </w:r>
    </w:p>
    <w:p w14:paraId="0289A6BB" w14:textId="3396D852" w:rsidR="0039231F" w:rsidRPr="0039231F" w:rsidRDefault="0039231F" w:rsidP="0039231F">
      <w:pPr>
        <w:tabs>
          <w:tab w:val="left" w:pos="3216"/>
        </w:tabs>
        <w:rPr>
          <w:rFonts w:ascii="Times New Roman" w:hAnsi="Times New Roman" w:cs="Times New Roman"/>
          <w:sz w:val="24"/>
          <w:szCs w:val="24"/>
        </w:rPr>
      </w:pPr>
      <w:r w:rsidRPr="0039231F">
        <w:rPr>
          <w:rFonts w:ascii="Times New Roman" w:hAnsi="Times New Roman" w:cs="Times New Roman"/>
          <w:sz w:val="24"/>
          <w:szCs w:val="24"/>
        </w:rPr>
        <w:t>a)</w:t>
      </w:r>
      <w:r w:rsidRPr="0039231F">
        <w:rPr>
          <w:rFonts w:ascii="Times New Roman" w:hAnsi="Times New Roman" w:cs="Times New Roman"/>
          <w:sz w:val="24"/>
          <w:szCs w:val="24"/>
        </w:rPr>
        <w:t xml:space="preserve"> CRE is defined as the capacity to perform steady, dynamic, muscular motions at medium to high</w:t>
      </w:r>
      <w:r w:rsidRPr="0039231F">
        <w:rPr>
          <w:rFonts w:ascii="Times New Roman" w:hAnsi="Times New Roman" w:cs="Times New Roman"/>
          <w:sz w:val="24"/>
          <w:szCs w:val="24"/>
        </w:rPr>
        <w:t>-</w:t>
      </w:r>
      <w:r w:rsidRPr="0039231F">
        <w:rPr>
          <w:rFonts w:ascii="Times New Roman" w:hAnsi="Times New Roman" w:cs="Times New Roman"/>
          <w:sz w:val="24"/>
          <w:szCs w:val="24"/>
        </w:rPr>
        <w:t>intensity levels. This boosts the heart's capacity to pump blood while also allowing the lungs to take in oxygen.</w:t>
      </w:r>
    </w:p>
    <w:p w14:paraId="0D49BD30" w14:textId="7B8F55E1" w:rsidR="0039231F" w:rsidRPr="0039231F" w:rsidRDefault="0039231F" w:rsidP="0039231F">
      <w:pPr>
        <w:tabs>
          <w:tab w:val="left" w:pos="3216"/>
        </w:tabs>
        <w:rPr>
          <w:rFonts w:ascii="Times New Roman" w:hAnsi="Times New Roman" w:cs="Times New Roman"/>
          <w:sz w:val="24"/>
          <w:szCs w:val="24"/>
        </w:rPr>
      </w:pPr>
      <w:r w:rsidRPr="0039231F">
        <w:rPr>
          <w:rFonts w:ascii="Times New Roman" w:hAnsi="Times New Roman" w:cs="Times New Roman"/>
          <w:sz w:val="24"/>
          <w:szCs w:val="24"/>
        </w:rPr>
        <w:t>b)</w:t>
      </w:r>
      <w:r w:rsidRPr="0039231F">
        <w:rPr>
          <w:rFonts w:ascii="Times New Roman" w:hAnsi="Times New Roman" w:cs="Times New Roman"/>
          <w:sz w:val="24"/>
          <w:szCs w:val="24"/>
        </w:rPr>
        <w:t xml:space="preserve"> MS refers to a muscle's capacity to exert maximal force in a single attempt.</w:t>
      </w:r>
    </w:p>
    <w:p w14:paraId="46FCC0E7" w14:textId="5AFA7D35" w:rsidR="0039231F" w:rsidRPr="0039231F" w:rsidRDefault="0039231F" w:rsidP="0039231F">
      <w:pPr>
        <w:tabs>
          <w:tab w:val="left" w:pos="3216"/>
        </w:tabs>
        <w:rPr>
          <w:rFonts w:ascii="Times New Roman" w:hAnsi="Times New Roman" w:cs="Times New Roman"/>
          <w:sz w:val="24"/>
          <w:szCs w:val="24"/>
        </w:rPr>
      </w:pPr>
      <w:r w:rsidRPr="0039231F">
        <w:rPr>
          <w:rFonts w:ascii="Times New Roman" w:hAnsi="Times New Roman" w:cs="Times New Roman"/>
          <w:sz w:val="24"/>
          <w:szCs w:val="24"/>
        </w:rPr>
        <w:t>Ans2. The F.I.T.T. principles which can help Cindy are:</w:t>
      </w:r>
    </w:p>
    <w:p w14:paraId="5295E4BA" w14:textId="7EDB1414" w:rsidR="0039231F" w:rsidRPr="0039231F" w:rsidRDefault="0039231F" w:rsidP="0039231F">
      <w:pPr>
        <w:tabs>
          <w:tab w:val="left" w:pos="3216"/>
        </w:tabs>
        <w:rPr>
          <w:rFonts w:ascii="Times New Roman" w:hAnsi="Times New Roman" w:cs="Times New Roman"/>
          <w:sz w:val="24"/>
          <w:szCs w:val="24"/>
        </w:rPr>
      </w:pPr>
      <w:r w:rsidRPr="0039231F">
        <w:rPr>
          <w:rFonts w:ascii="Times New Roman" w:hAnsi="Times New Roman" w:cs="Times New Roman"/>
          <w:sz w:val="24"/>
          <w:szCs w:val="24"/>
        </w:rPr>
        <w:t>a</w:t>
      </w:r>
      <w:r w:rsidRPr="0039231F">
        <w:rPr>
          <w:rFonts w:ascii="Times New Roman" w:hAnsi="Times New Roman" w:cs="Times New Roman"/>
          <w:sz w:val="24"/>
          <w:szCs w:val="24"/>
        </w:rPr>
        <w:t xml:space="preserve">) Factor F regulates how frequently workouts are performed over time. For example, a </w:t>
      </w:r>
      <w:r>
        <w:rPr>
          <w:rFonts w:ascii="Times New Roman" w:hAnsi="Times New Roman" w:cs="Times New Roman"/>
          <w:sz w:val="24"/>
          <w:szCs w:val="24"/>
        </w:rPr>
        <w:t>beginner</w:t>
      </w:r>
      <w:r w:rsidRPr="0039231F">
        <w:rPr>
          <w:rFonts w:ascii="Times New Roman" w:hAnsi="Times New Roman" w:cs="Times New Roman"/>
          <w:sz w:val="24"/>
          <w:szCs w:val="24"/>
        </w:rPr>
        <w:t xml:space="preserve"> like Cindy may conclude that 2–3 exercise sessions per week are sufficient to enhance her fitness level.</w:t>
      </w:r>
    </w:p>
    <w:p w14:paraId="2B658EC3" w14:textId="6639AFF0" w:rsidR="0039231F" w:rsidRPr="0039231F" w:rsidRDefault="0039231F" w:rsidP="0039231F">
      <w:pPr>
        <w:tabs>
          <w:tab w:val="left" w:pos="3216"/>
        </w:tabs>
        <w:rPr>
          <w:rFonts w:ascii="Times New Roman" w:hAnsi="Times New Roman" w:cs="Times New Roman"/>
          <w:sz w:val="24"/>
          <w:szCs w:val="24"/>
        </w:rPr>
      </w:pPr>
      <w:r w:rsidRPr="0039231F">
        <w:rPr>
          <w:rFonts w:ascii="Times New Roman" w:hAnsi="Times New Roman" w:cs="Times New Roman"/>
          <w:sz w:val="24"/>
          <w:szCs w:val="24"/>
        </w:rPr>
        <w:t>b</w:t>
      </w:r>
      <w:r w:rsidRPr="0039231F">
        <w:rPr>
          <w:rFonts w:ascii="Times New Roman" w:hAnsi="Times New Roman" w:cs="Times New Roman"/>
          <w:sz w:val="24"/>
          <w:szCs w:val="24"/>
        </w:rPr>
        <w:t>) Factor T relates to the level of stress experienced throughout an exercise. A 30-minute fast walking, for example, is more comfortable than a 6-hour marathon.</w:t>
      </w:r>
    </w:p>
    <w:p w14:paraId="274AF32D" w14:textId="41B1BE98" w:rsidR="0039231F" w:rsidRPr="0039231F" w:rsidRDefault="0039231F" w:rsidP="0039231F">
      <w:pPr>
        <w:tabs>
          <w:tab w:val="left" w:pos="3216"/>
        </w:tabs>
        <w:rPr>
          <w:rFonts w:ascii="Times New Roman" w:hAnsi="Times New Roman" w:cs="Times New Roman"/>
          <w:sz w:val="24"/>
          <w:szCs w:val="24"/>
        </w:rPr>
      </w:pPr>
      <w:r w:rsidRPr="0039231F">
        <w:rPr>
          <w:rFonts w:ascii="Times New Roman" w:hAnsi="Times New Roman" w:cs="Times New Roman"/>
          <w:sz w:val="24"/>
          <w:szCs w:val="24"/>
        </w:rPr>
        <w:t>Ans3. The activity plan for Cindy is:</w:t>
      </w:r>
    </w:p>
    <w:p w14:paraId="5AE99719" w14:textId="60031C0D" w:rsidR="0039231F" w:rsidRPr="0039231F" w:rsidRDefault="0039231F" w:rsidP="0039231F">
      <w:pPr>
        <w:tabs>
          <w:tab w:val="left" w:pos="3216"/>
        </w:tabs>
        <w:rPr>
          <w:rFonts w:ascii="Times New Roman" w:hAnsi="Times New Roman" w:cs="Times New Roman"/>
          <w:sz w:val="24"/>
          <w:szCs w:val="24"/>
        </w:rPr>
      </w:pPr>
      <w:r w:rsidRPr="0039231F">
        <w:rPr>
          <w:rFonts w:ascii="Times New Roman" w:hAnsi="Times New Roman" w:cs="Times New Roman"/>
          <w:sz w:val="24"/>
          <w:szCs w:val="24"/>
        </w:rPr>
        <w:t>a) jogging for 7 days a week for 30 minutes per day.</w:t>
      </w:r>
    </w:p>
    <w:p w14:paraId="38A5886A" w14:textId="7CA32AFA" w:rsidR="0039231F" w:rsidRPr="0039231F" w:rsidRDefault="0039231F" w:rsidP="0039231F">
      <w:pPr>
        <w:tabs>
          <w:tab w:val="left" w:pos="3216"/>
        </w:tabs>
        <w:rPr>
          <w:rFonts w:ascii="Times New Roman" w:hAnsi="Times New Roman" w:cs="Times New Roman"/>
          <w:sz w:val="24"/>
          <w:szCs w:val="24"/>
        </w:rPr>
      </w:pPr>
      <w:r w:rsidRPr="0039231F">
        <w:rPr>
          <w:rFonts w:ascii="Times New Roman" w:hAnsi="Times New Roman" w:cs="Times New Roman"/>
          <w:sz w:val="24"/>
          <w:szCs w:val="24"/>
        </w:rPr>
        <w:t>b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9231F">
        <w:rPr>
          <w:rFonts w:ascii="Times New Roman" w:hAnsi="Times New Roman" w:cs="Times New Roman"/>
          <w:sz w:val="24"/>
          <w:szCs w:val="24"/>
        </w:rPr>
        <w:t>exercise for 2 days a week with a 1-day break in between for 30 minutes per day.</w:t>
      </w:r>
    </w:p>
    <w:p w14:paraId="6A80F58E" w14:textId="705928A4" w:rsidR="0039231F" w:rsidRPr="0039231F" w:rsidRDefault="0039231F" w:rsidP="0039231F">
      <w:pPr>
        <w:tabs>
          <w:tab w:val="left" w:pos="3216"/>
        </w:tabs>
        <w:rPr>
          <w:rFonts w:ascii="Times New Roman" w:hAnsi="Times New Roman" w:cs="Times New Roman"/>
          <w:sz w:val="24"/>
          <w:szCs w:val="24"/>
        </w:rPr>
      </w:pPr>
    </w:p>
    <w:p w14:paraId="2779168A" w14:textId="6B626274" w:rsidR="0039231F" w:rsidRPr="0039231F" w:rsidRDefault="0039231F" w:rsidP="0039231F">
      <w:pPr>
        <w:tabs>
          <w:tab w:val="left" w:pos="3216"/>
        </w:tabs>
        <w:rPr>
          <w:rFonts w:ascii="Times New Roman" w:hAnsi="Times New Roman" w:cs="Times New Roman"/>
          <w:sz w:val="24"/>
          <w:szCs w:val="24"/>
        </w:rPr>
      </w:pPr>
    </w:p>
    <w:p w14:paraId="3867F06E" w14:textId="395662D4" w:rsidR="0039231F" w:rsidRPr="0039231F" w:rsidRDefault="0039231F" w:rsidP="0039231F">
      <w:pPr>
        <w:tabs>
          <w:tab w:val="left" w:pos="3216"/>
        </w:tabs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9231F">
        <w:rPr>
          <w:rFonts w:ascii="Times New Roman" w:hAnsi="Times New Roman" w:cs="Times New Roman"/>
          <w:b/>
          <w:bCs/>
          <w:sz w:val="24"/>
          <w:szCs w:val="24"/>
          <w:u w:val="single"/>
        </w:rPr>
        <w:t>Scenario 2:</w:t>
      </w:r>
    </w:p>
    <w:p w14:paraId="4BA4274A" w14:textId="022C887A" w:rsidR="0039231F" w:rsidRDefault="0039231F" w:rsidP="0039231F">
      <w:pPr>
        <w:tabs>
          <w:tab w:val="left" w:pos="321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1. The core concepts of fitness recommended for John are:</w:t>
      </w:r>
    </w:p>
    <w:p w14:paraId="1E6A9F03" w14:textId="77777777" w:rsidR="0039231F" w:rsidRPr="0039231F" w:rsidRDefault="0039231F" w:rsidP="0039231F">
      <w:pPr>
        <w:tabs>
          <w:tab w:val="left" w:pos="3216"/>
        </w:tabs>
        <w:rPr>
          <w:rFonts w:ascii="Times New Roman" w:hAnsi="Times New Roman" w:cs="Times New Roman"/>
          <w:sz w:val="24"/>
          <w:szCs w:val="24"/>
        </w:rPr>
      </w:pPr>
      <w:r w:rsidRPr="0039231F">
        <w:rPr>
          <w:rFonts w:ascii="Times New Roman" w:hAnsi="Times New Roman" w:cs="Times New Roman"/>
          <w:sz w:val="24"/>
          <w:szCs w:val="24"/>
        </w:rPr>
        <w:t>a) CRE is defined as the capacity to perform steady, dynamic, muscular motions at medium to high-intensity levels. This boosts the heart's capacity to pump blood while also allowing the lungs to take in oxygen.</w:t>
      </w:r>
    </w:p>
    <w:p w14:paraId="017C60F4" w14:textId="1ECDAF61" w:rsidR="0039231F" w:rsidRDefault="0039231F" w:rsidP="0039231F">
      <w:pPr>
        <w:tabs>
          <w:tab w:val="left" w:pos="321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) </w:t>
      </w:r>
      <w:r w:rsidRPr="0039231F">
        <w:rPr>
          <w:rFonts w:ascii="Times New Roman" w:hAnsi="Times New Roman" w:cs="Times New Roman"/>
          <w:sz w:val="24"/>
          <w:szCs w:val="24"/>
        </w:rPr>
        <w:t>ME is the capacity to exert a consistent and sustained force.</w:t>
      </w:r>
    </w:p>
    <w:p w14:paraId="1DBFA1F3" w14:textId="49672B29" w:rsidR="0039231F" w:rsidRDefault="0039231F" w:rsidP="0039231F">
      <w:pPr>
        <w:tabs>
          <w:tab w:val="left" w:pos="3216"/>
        </w:tabs>
        <w:rPr>
          <w:rFonts w:ascii="Times New Roman" w:hAnsi="Times New Roman" w:cs="Times New Roman"/>
          <w:sz w:val="24"/>
          <w:szCs w:val="24"/>
        </w:rPr>
      </w:pPr>
      <w:r w:rsidRPr="0039231F">
        <w:rPr>
          <w:rFonts w:ascii="Times New Roman" w:hAnsi="Times New Roman" w:cs="Times New Roman"/>
          <w:sz w:val="24"/>
          <w:szCs w:val="24"/>
        </w:rPr>
        <w:t xml:space="preserve">Ans2. The F.I.T.T. principles which can help </w:t>
      </w:r>
      <w:r>
        <w:rPr>
          <w:rFonts w:ascii="Times New Roman" w:hAnsi="Times New Roman" w:cs="Times New Roman"/>
          <w:sz w:val="24"/>
          <w:szCs w:val="24"/>
        </w:rPr>
        <w:t>John</w:t>
      </w:r>
      <w:r w:rsidRPr="0039231F">
        <w:rPr>
          <w:rFonts w:ascii="Times New Roman" w:hAnsi="Times New Roman" w:cs="Times New Roman"/>
          <w:sz w:val="24"/>
          <w:szCs w:val="24"/>
        </w:rPr>
        <w:t xml:space="preserve"> are:</w:t>
      </w:r>
    </w:p>
    <w:p w14:paraId="256EBC5E" w14:textId="6A2CBCF5" w:rsidR="0039231F" w:rsidRDefault="0039231F" w:rsidP="0039231F">
      <w:pPr>
        <w:tabs>
          <w:tab w:val="left" w:pos="3216"/>
        </w:tabs>
        <w:rPr>
          <w:rFonts w:ascii="Times New Roman" w:hAnsi="Times New Roman" w:cs="Times New Roman"/>
          <w:sz w:val="24"/>
          <w:szCs w:val="24"/>
        </w:rPr>
      </w:pPr>
      <w:r w:rsidRPr="0039231F">
        <w:rPr>
          <w:rFonts w:ascii="Times New Roman" w:hAnsi="Times New Roman" w:cs="Times New Roman"/>
          <w:sz w:val="24"/>
          <w:szCs w:val="24"/>
        </w:rPr>
        <w:t xml:space="preserve">a) Factor F regulates how frequently workouts are performed over time. For example, </w:t>
      </w:r>
      <w:r>
        <w:rPr>
          <w:rFonts w:ascii="Times New Roman" w:hAnsi="Times New Roman" w:cs="Times New Roman"/>
          <w:sz w:val="24"/>
          <w:szCs w:val="24"/>
        </w:rPr>
        <w:t>John should exercise 3 to 5 times</w:t>
      </w:r>
      <w:r w:rsidRPr="0039231F">
        <w:rPr>
          <w:rFonts w:ascii="Times New Roman" w:hAnsi="Times New Roman" w:cs="Times New Roman"/>
          <w:sz w:val="24"/>
          <w:szCs w:val="24"/>
        </w:rPr>
        <w:t xml:space="preserve"> per week to enhance h</w:t>
      </w:r>
      <w:r>
        <w:rPr>
          <w:rFonts w:ascii="Times New Roman" w:hAnsi="Times New Roman" w:cs="Times New Roman"/>
          <w:sz w:val="24"/>
          <w:szCs w:val="24"/>
        </w:rPr>
        <w:t>is</w:t>
      </w:r>
      <w:r w:rsidRPr="0039231F">
        <w:rPr>
          <w:rFonts w:ascii="Times New Roman" w:hAnsi="Times New Roman" w:cs="Times New Roman"/>
          <w:sz w:val="24"/>
          <w:szCs w:val="24"/>
        </w:rPr>
        <w:t xml:space="preserve"> fitness level.</w:t>
      </w:r>
    </w:p>
    <w:p w14:paraId="2419ED1E" w14:textId="050032E7" w:rsidR="0039231F" w:rsidRDefault="0039231F" w:rsidP="0039231F">
      <w:pPr>
        <w:tabs>
          <w:tab w:val="left" w:pos="321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) Factor I determine the </w:t>
      </w:r>
      <w:r w:rsidRPr="0039231F">
        <w:rPr>
          <w:rFonts w:ascii="Times New Roman" w:hAnsi="Times New Roman" w:cs="Times New Roman"/>
          <w:sz w:val="24"/>
          <w:szCs w:val="24"/>
        </w:rPr>
        <w:t>difficulty level of the exercise</w:t>
      </w:r>
      <w:r>
        <w:rPr>
          <w:rFonts w:ascii="Times New Roman" w:hAnsi="Times New Roman" w:cs="Times New Roman"/>
          <w:sz w:val="24"/>
          <w:szCs w:val="24"/>
        </w:rPr>
        <w:t xml:space="preserve"> b</w:t>
      </w:r>
      <w:r w:rsidRPr="0039231F">
        <w:rPr>
          <w:rFonts w:ascii="Times New Roman" w:hAnsi="Times New Roman" w:cs="Times New Roman"/>
          <w:sz w:val="24"/>
          <w:szCs w:val="24"/>
        </w:rPr>
        <w:t>ecause of the significance of the exercise, it is essential for someone like John to assess its intensity.</w:t>
      </w:r>
    </w:p>
    <w:p w14:paraId="5A24EC2C" w14:textId="4509B354" w:rsidR="0039231F" w:rsidRPr="0039231F" w:rsidRDefault="0039231F" w:rsidP="0039231F">
      <w:pPr>
        <w:tabs>
          <w:tab w:val="left" w:pos="3216"/>
        </w:tabs>
        <w:rPr>
          <w:rFonts w:ascii="Times New Roman" w:hAnsi="Times New Roman" w:cs="Times New Roman"/>
          <w:sz w:val="24"/>
          <w:szCs w:val="24"/>
        </w:rPr>
      </w:pPr>
      <w:r w:rsidRPr="0039231F">
        <w:rPr>
          <w:rFonts w:ascii="Times New Roman" w:hAnsi="Times New Roman" w:cs="Times New Roman"/>
          <w:sz w:val="24"/>
          <w:szCs w:val="24"/>
        </w:rPr>
        <w:t xml:space="preserve">Ans3. The activity plan for </w:t>
      </w:r>
      <w:r>
        <w:rPr>
          <w:rFonts w:ascii="Times New Roman" w:hAnsi="Times New Roman" w:cs="Times New Roman"/>
          <w:sz w:val="24"/>
          <w:szCs w:val="24"/>
        </w:rPr>
        <w:t>John</w:t>
      </w:r>
      <w:r w:rsidRPr="0039231F">
        <w:rPr>
          <w:rFonts w:ascii="Times New Roman" w:hAnsi="Times New Roman" w:cs="Times New Roman"/>
          <w:sz w:val="24"/>
          <w:szCs w:val="24"/>
        </w:rPr>
        <w:t xml:space="preserve"> is:</w:t>
      </w:r>
    </w:p>
    <w:p w14:paraId="00DDDAF0" w14:textId="7E067E21" w:rsidR="0039231F" w:rsidRDefault="0039231F" w:rsidP="0039231F">
      <w:pPr>
        <w:tabs>
          <w:tab w:val="left" w:pos="321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) bicycling 7 days of the week for 30 to 40 minutes each day.</w:t>
      </w:r>
    </w:p>
    <w:p w14:paraId="5A3CF9DE" w14:textId="4167EDA2" w:rsidR="0039231F" w:rsidRDefault="0039231F" w:rsidP="0039231F">
      <w:pPr>
        <w:tabs>
          <w:tab w:val="left" w:pos="321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 gym weight exercise 3 to 5 days a week for 30minutes each day.</w:t>
      </w:r>
    </w:p>
    <w:p w14:paraId="345A8AFD" w14:textId="69AFA34C" w:rsidR="0039231F" w:rsidRPr="0039231F" w:rsidRDefault="0039231F" w:rsidP="0039231F">
      <w:pPr>
        <w:tabs>
          <w:tab w:val="left" w:pos="3216"/>
        </w:tabs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Pr="0039231F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Scenario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3</w:t>
      </w:r>
      <w:r w:rsidRPr="0039231F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2216026E" w14:textId="1C9DA69E" w:rsidR="0039231F" w:rsidRDefault="0039231F" w:rsidP="0039231F">
      <w:pPr>
        <w:tabs>
          <w:tab w:val="left" w:pos="321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1. The core concepts of fitness recommended for </w:t>
      </w:r>
      <w:r>
        <w:rPr>
          <w:rFonts w:ascii="Times New Roman" w:hAnsi="Times New Roman" w:cs="Times New Roman"/>
          <w:sz w:val="24"/>
          <w:szCs w:val="24"/>
        </w:rPr>
        <w:t>Donna</w:t>
      </w:r>
      <w:r>
        <w:rPr>
          <w:rFonts w:ascii="Times New Roman" w:hAnsi="Times New Roman" w:cs="Times New Roman"/>
          <w:sz w:val="24"/>
          <w:szCs w:val="24"/>
        </w:rPr>
        <w:t xml:space="preserve"> are:</w:t>
      </w:r>
    </w:p>
    <w:p w14:paraId="49DAA893" w14:textId="77777777" w:rsidR="0039231F" w:rsidRDefault="0039231F" w:rsidP="0039231F">
      <w:pPr>
        <w:tabs>
          <w:tab w:val="left" w:pos="321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</w:t>
      </w:r>
      <w:r w:rsidRPr="0039231F">
        <w:rPr>
          <w:rFonts w:ascii="Times New Roman" w:hAnsi="Times New Roman" w:cs="Times New Roman"/>
          <w:sz w:val="24"/>
          <w:szCs w:val="24"/>
        </w:rPr>
        <w:t>ME is the capacity to exert a consistent and sustained force.</w:t>
      </w:r>
    </w:p>
    <w:p w14:paraId="670DC8B9" w14:textId="4C49D72E" w:rsidR="0039231F" w:rsidRDefault="0039231F" w:rsidP="0039231F">
      <w:pPr>
        <w:tabs>
          <w:tab w:val="left" w:pos="321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) </w:t>
      </w:r>
      <w:r w:rsidRPr="0039231F">
        <w:rPr>
          <w:rFonts w:ascii="Times New Roman" w:hAnsi="Times New Roman" w:cs="Times New Roman"/>
          <w:sz w:val="24"/>
          <w:szCs w:val="24"/>
        </w:rPr>
        <w:t>F stands for the capacity to move the joints across a full range of motion.</w:t>
      </w:r>
    </w:p>
    <w:p w14:paraId="3025DFB1" w14:textId="2203A672" w:rsidR="0039231F" w:rsidRDefault="0039231F" w:rsidP="0039231F">
      <w:pPr>
        <w:tabs>
          <w:tab w:val="left" w:pos="3216"/>
        </w:tabs>
        <w:rPr>
          <w:rFonts w:ascii="Times New Roman" w:hAnsi="Times New Roman" w:cs="Times New Roman"/>
          <w:sz w:val="24"/>
          <w:szCs w:val="24"/>
        </w:rPr>
      </w:pPr>
      <w:r w:rsidRPr="0039231F">
        <w:rPr>
          <w:rFonts w:ascii="Times New Roman" w:hAnsi="Times New Roman" w:cs="Times New Roman"/>
          <w:sz w:val="24"/>
          <w:szCs w:val="24"/>
        </w:rPr>
        <w:t xml:space="preserve">Ans2. The F.I.T.T. principles which can help </w:t>
      </w:r>
      <w:r>
        <w:rPr>
          <w:rFonts w:ascii="Times New Roman" w:hAnsi="Times New Roman" w:cs="Times New Roman"/>
          <w:sz w:val="24"/>
          <w:szCs w:val="24"/>
        </w:rPr>
        <w:t>Donna</w:t>
      </w:r>
      <w:r w:rsidRPr="0039231F">
        <w:rPr>
          <w:rFonts w:ascii="Times New Roman" w:hAnsi="Times New Roman" w:cs="Times New Roman"/>
          <w:sz w:val="24"/>
          <w:szCs w:val="24"/>
        </w:rPr>
        <w:t xml:space="preserve"> are:</w:t>
      </w:r>
    </w:p>
    <w:p w14:paraId="47D0CBC3" w14:textId="34096AA4" w:rsidR="0039231F" w:rsidRDefault="0039231F" w:rsidP="0039231F">
      <w:pPr>
        <w:tabs>
          <w:tab w:val="left" w:pos="321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)</w:t>
      </w:r>
      <w:r w:rsidRPr="0039231F">
        <w:rPr>
          <w:rFonts w:ascii="Times New Roman" w:hAnsi="Times New Roman" w:cs="Times New Roman"/>
          <w:sz w:val="24"/>
          <w:szCs w:val="24"/>
        </w:rPr>
        <w:t xml:space="preserve"> </w:t>
      </w:r>
      <w:r w:rsidRPr="0039231F">
        <w:rPr>
          <w:rFonts w:ascii="Times New Roman" w:hAnsi="Times New Roman" w:cs="Times New Roman"/>
          <w:sz w:val="24"/>
          <w:szCs w:val="24"/>
        </w:rPr>
        <w:t>Factor F regulates how frequently workouts are performed over time.</w:t>
      </w:r>
      <w:r w:rsidRPr="0039231F">
        <w:t xml:space="preserve"> </w:t>
      </w:r>
      <w:r w:rsidRPr="0039231F">
        <w:rPr>
          <w:rFonts w:ascii="Times New Roman" w:hAnsi="Times New Roman" w:cs="Times New Roman"/>
          <w:sz w:val="24"/>
          <w:szCs w:val="24"/>
        </w:rPr>
        <w:t>For example, a mature citizen named Donna may discover that mild daily exercise sessions might help her fitness level.</w:t>
      </w:r>
    </w:p>
    <w:p w14:paraId="5689F2DD" w14:textId="7BBAF693" w:rsidR="0039231F" w:rsidRDefault="0039231F" w:rsidP="0039231F">
      <w:pPr>
        <w:tabs>
          <w:tab w:val="left" w:pos="321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) </w:t>
      </w:r>
      <w:r w:rsidRPr="0039231F">
        <w:rPr>
          <w:rFonts w:ascii="Times New Roman" w:hAnsi="Times New Roman" w:cs="Times New Roman"/>
          <w:sz w:val="24"/>
          <w:szCs w:val="24"/>
        </w:rPr>
        <w:t>Factor T relates to the level of stress experienced throughout an exercise.</w:t>
      </w:r>
    </w:p>
    <w:p w14:paraId="5E1AA20B" w14:textId="0B454402" w:rsidR="0039231F" w:rsidRPr="0039231F" w:rsidRDefault="0039231F" w:rsidP="0039231F">
      <w:pPr>
        <w:tabs>
          <w:tab w:val="left" w:pos="3216"/>
        </w:tabs>
        <w:rPr>
          <w:rFonts w:ascii="Times New Roman" w:hAnsi="Times New Roman" w:cs="Times New Roman"/>
          <w:sz w:val="24"/>
          <w:szCs w:val="24"/>
        </w:rPr>
      </w:pPr>
      <w:r w:rsidRPr="0039231F">
        <w:rPr>
          <w:rFonts w:ascii="Times New Roman" w:hAnsi="Times New Roman" w:cs="Times New Roman"/>
          <w:sz w:val="24"/>
          <w:szCs w:val="24"/>
        </w:rPr>
        <w:t xml:space="preserve">Ans3. The activity plan for </w:t>
      </w:r>
      <w:r>
        <w:rPr>
          <w:rFonts w:ascii="Times New Roman" w:hAnsi="Times New Roman" w:cs="Times New Roman"/>
          <w:sz w:val="24"/>
          <w:szCs w:val="24"/>
        </w:rPr>
        <w:t>Donna</w:t>
      </w:r>
      <w:r w:rsidRPr="0039231F">
        <w:rPr>
          <w:rFonts w:ascii="Times New Roman" w:hAnsi="Times New Roman" w:cs="Times New Roman"/>
          <w:sz w:val="24"/>
          <w:szCs w:val="24"/>
        </w:rPr>
        <w:t xml:space="preserve"> is:</w:t>
      </w:r>
    </w:p>
    <w:p w14:paraId="4E92502D" w14:textId="04D89273" w:rsidR="0039231F" w:rsidRPr="0039231F" w:rsidRDefault="0039231F" w:rsidP="0039231F">
      <w:pPr>
        <w:tabs>
          <w:tab w:val="left" w:pos="1764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) walking 30 to 35 minutes morning and evening for 7 days of a week.</w:t>
      </w:r>
    </w:p>
    <w:sectPr w:rsidR="0039231F" w:rsidRPr="0039231F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C4EAC5" w14:textId="77777777" w:rsidR="0039231F" w:rsidRDefault="0039231F" w:rsidP="0039231F">
      <w:pPr>
        <w:spacing w:after="0" w:line="240" w:lineRule="auto"/>
      </w:pPr>
      <w:r>
        <w:separator/>
      </w:r>
    </w:p>
  </w:endnote>
  <w:endnote w:type="continuationSeparator" w:id="0">
    <w:p w14:paraId="7C53E1C3" w14:textId="77777777" w:rsidR="0039231F" w:rsidRDefault="0039231F" w:rsidP="003923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0D267" w14:textId="77777777" w:rsidR="0039231F" w:rsidRDefault="0039231F" w:rsidP="0039231F">
      <w:pPr>
        <w:spacing w:after="0" w:line="240" w:lineRule="auto"/>
      </w:pPr>
      <w:r>
        <w:separator/>
      </w:r>
    </w:p>
  </w:footnote>
  <w:footnote w:type="continuationSeparator" w:id="0">
    <w:p w14:paraId="7EDF43A1" w14:textId="77777777" w:rsidR="0039231F" w:rsidRDefault="0039231F" w:rsidP="003923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D4C41" w14:textId="2A85D5C9" w:rsidR="0039231F" w:rsidRDefault="0039231F" w:rsidP="0039231F">
    <w:pPr>
      <w:pStyle w:val="Header"/>
      <w:jc w:val="right"/>
    </w:pPr>
    <w:r w:rsidRPr="0039231F">
      <w:rPr>
        <w:rFonts w:ascii="Times New Roman" w:hAnsi="Times New Roman" w:cs="Times New Roman"/>
      </w:rPr>
      <w:t>Assignment – Smart Goal</w:t>
    </w:r>
    <w:r>
      <w:tab/>
    </w:r>
    <w:r>
      <w:tab/>
    </w:r>
    <w:sdt>
      <w:sdtPr>
        <w:id w:val="-209577632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wMDU1MDAwMzQ3N7ZQ0lEKTi0uzszPAykwrAUAfeIOQiwAAAA="/>
  </w:docVars>
  <w:rsids>
    <w:rsidRoot w:val="0039231F"/>
    <w:rsid w:val="0039231F"/>
    <w:rsid w:val="00434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2AF5F"/>
  <w15:chartTrackingRefBased/>
  <w15:docId w15:val="{BA6231CE-E785-4299-8974-DFE318CE7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23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231F"/>
  </w:style>
  <w:style w:type="paragraph" w:styleId="Footer">
    <w:name w:val="footer"/>
    <w:basedOn w:val="Normal"/>
    <w:link w:val="FooterChar"/>
    <w:uiPriority w:val="99"/>
    <w:unhideWhenUsed/>
    <w:rsid w:val="003923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23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54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399</Words>
  <Characters>2276</Characters>
  <Application>Microsoft Office Word</Application>
  <DocSecurity>0</DocSecurity>
  <Lines>18</Lines>
  <Paragraphs>5</Paragraphs>
  <ScaleCrop>false</ScaleCrop>
  <Company/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preet Singh</dc:creator>
  <cp:keywords/>
  <dc:description/>
  <cp:lastModifiedBy>Hampreet Singh</cp:lastModifiedBy>
  <cp:revision>1</cp:revision>
  <dcterms:created xsi:type="dcterms:W3CDTF">2021-05-29T23:44:00Z</dcterms:created>
  <dcterms:modified xsi:type="dcterms:W3CDTF">2021-05-30T01:20:00Z</dcterms:modified>
</cp:coreProperties>
</file>